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B4B10" w14:textId="6E8903DF" w:rsidR="0006199F" w:rsidRDefault="00DB42ED" w:rsidP="00DB42ED">
      <w:pPr>
        <w:jc w:val="center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0E8AA9DD" wp14:editId="33DCACD4">
            <wp:extent cx="2209800" cy="1142628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729" cy="1146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1C351" w14:textId="77777777" w:rsidR="0006199F" w:rsidRDefault="0006199F" w:rsidP="0006199F">
      <w:pPr>
        <w:jc w:val="center"/>
        <w:rPr>
          <w:b/>
          <w:bCs/>
          <w:sz w:val="24"/>
        </w:rPr>
      </w:pPr>
    </w:p>
    <w:p w14:paraId="26C02542" w14:textId="3F8205F4" w:rsidR="00BF1AA1" w:rsidRDefault="00BF1AA1">
      <w:pPr>
        <w:ind w:left="2160" w:firstLine="720"/>
        <w:rPr>
          <w:b/>
          <w:bCs/>
          <w:sz w:val="24"/>
        </w:rPr>
      </w:pPr>
      <w:r>
        <w:rPr>
          <w:b/>
          <w:bCs/>
          <w:sz w:val="24"/>
        </w:rPr>
        <w:t>TOWN OF PINETOP-LAKESIDE</w:t>
      </w:r>
    </w:p>
    <w:p w14:paraId="346213B1" w14:textId="649AD0BB" w:rsidR="00BF1AA1" w:rsidRDefault="00EB16C1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PLANNING AND ZONING COMMISSION</w:t>
      </w:r>
    </w:p>
    <w:p w14:paraId="06D8DF8E" w14:textId="57B6042F" w:rsidR="00BF1AA1" w:rsidRDefault="00BA113B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T</w:t>
      </w:r>
      <w:r w:rsidR="00C810E2">
        <w:rPr>
          <w:b/>
          <w:bCs/>
          <w:sz w:val="24"/>
        </w:rPr>
        <w:t>HUR</w:t>
      </w:r>
      <w:r w:rsidR="00F5606F">
        <w:rPr>
          <w:b/>
          <w:bCs/>
          <w:sz w:val="24"/>
        </w:rPr>
        <w:t>SDAY,</w:t>
      </w:r>
      <w:r w:rsidR="00E62648">
        <w:rPr>
          <w:b/>
          <w:bCs/>
          <w:sz w:val="24"/>
        </w:rPr>
        <w:t xml:space="preserve"> </w:t>
      </w:r>
      <w:r w:rsidR="00B92925">
        <w:rPr>
          <w:b/>
          <w:bCs/>
          <w:sz w:val="24"/>
        </w:rPr>
        <w:t>JU</w:t>
      </w:r>
      <w:r w:rsidR="000F517A">
        <w:rPr>
          <w:b/>
          <w:bCs/>
          <w:sz w:val="24"/>
        </w:rPr>
        <w:t>LY</w:t>
      </w:r>
      <w:r w:rsidR="00DA3A1D">
        <w:rPr>
          <w:b/>
          <w:bCs/>
          <w:sz w:val="24"/>
        </w:rPr>
        <w:t xml:space="preserve"> </w:t>
      </w:r>
      <w:r w:rsidR="00B92925">
        <w:rPr>
          <w:b/>
          <w:bCs/>
          <w:sz w:val="24"/>
        </w:rPr>
        <w:t>1</w:t>
      </w:r>
      <w:r w:rsidR="000F517A">
        <w:rPr>
          <w:b/>
          <w:bCs/>
          <w:sz w:val="24"/>
        </w:rPr>
        <w:t>1</w:t>
      </w:r>
      <w:r w:rsidR="002E65C1">
        <w:rPr>
          <w:b/>
          <w:bCs/>
          <w:sz w:val="24"/>
        </w:rPr>
        <w:t>, 20</w:t>
      </w:r>
      <w:r w:rsidR="0029679B">
        <w:rPr>
          <w:b/>
          <w:bCs/>
          <w:sz w:val="24"/>
        </w:rPr>
        <w:t>2</w:t>
      </w:r>
      <w:r w:rsidR="00B92925">
        <w:rPr>
          <w:b/>
          <w:bCs/>
          <w:sz w:val="24"/>
        </w:rPr>
        <w:t>4</w:t>
      </w:r>
    </w:p>
    <w:p w14:paraId="49050448" w14:textId="77777777" w:rsidR="00BF1AA1" w:rsidRDefault="00BF1AA1">
      <w:pPr>
        <w:jc w:val="center"/>
        <w:rPr>
          <w:b/>
          <w:bCs/>
          <w:sz w:val="24"/>
        </w:rPr>
      </w:pPr>
    </w:p>
    <w:p w14:paraId="51F5F737" w14:textId="77777777" w:rsidR="0029679B" w:rsidRPr="0006199F" w:rsidRDefault="0029679B" w:rsidP="0029679B">
      <w:pPr>
        <w:jc w:val="center"/>
        <w:rPr>
          <w:b/>
          <w:bCs/>
          <w:sz w:val="36"/>
          <w:szCs w:val="36"/>
        </w:rPr>
      </w:pPr>
      <w:r w:rsidRPr="00DB42ED">
        <w:rPr>
          <w:b/>
          <w:bCs/>
          <w:sz w:val="36"/>
          <w:szCs w:val="36"/>
          <w:highlight w:val="yellow"/>
        </w:rPr>
        <w:t>NOTICE OF PUBLIC HEARING</w:t>
      </w:r>
    </w:p>
    <w:p w14:paraId="79162C5C" w14:textId="77777777" w:rsidR="00BF1AA1" w:rsidRPr="00C810E2" w:rsidRDefault="00BF1AA1">
      <w:pPr>
        <w:jc w:val="center"/>
        <w:rPr>
          <w:sz w:val="24"/>
        </w:rPr>
      </w:pPr>
    </w:p>
    <w:p w14:paraId="62B0B2BE" w14:textId="76627E59" w:rsidR="00BF1AA1" w:rsidRPr="00C810E2" w:rsidRDefault="00BF1AA1">
      <w:pPr>
        <w:jc w:val="both"/>
        <w:rPr>
          <w:sz w:val="24"/>
        </w:rPr>
      </w:pPr>
      <w:r w:rsidRPr="00C810E2">
        <w:rPr>
          <w:sz w:val="24"/>
        </w:rPr>
        <w:t xml:space="preserve">Pursuant to A.R.S. Section 38-431.02, notice is hereby given to the </w:t>
      </w:r>
      <w:proofErr w:type="gramStart"/>
      <w:r w:rsidRPr="00C810E2">
        <w:rPr>
          <w:sz w:val="24"/>
        </w:rPr>
        <w:t>general public</w:t>
      </w:r>
      <w:proofErr w:type="gramEnd"/>
      <w:r w:rsidRPr="00C810E2">
        <w:rPr>
          <w:sz w:val="24"/>
        </w:rPr>
        <w:t xml:space="preserve"> that the Pinetop-Lakeside </w:t>
      </w:r>
      <w:r w:rsidR="00EB16C1">
        <w:rPr>
          <w:sz w:val="24"/>
        </w:rPr>
        <w:t>Planning and Zoning Commission</w:t>
      </w:r>
      <w:r w:rsidR="00BA113B" w:rsidRPr="00C810E2">
        <w:rPr>
          <w:sz w:val="24"/>
        </w:rPr>
        <w:t xml:space="preserve"> </w:t>
      </w:r>
      <w:r w:rsidRPr="00C810E2">
        <w:rPr>
          <w:sz w:val="24"/>
        </w:rPr>
        <w:t xml:space="preserve">will hold a Public Hearing </w:t>
      </w:r>
      <w:r w:rsidR="00BA113B" w:rsidRPr="00C810E2">
        <w:rPr>
          <w:sz w:val="24"/>
        </w:rPr>
        <w:t>beginning at 6:</w:t>
      </w:r>
      <w:r w:rsidR="0029679B">
        <w:rPr>
          <w:sz w:val="24"/>
        </w:rPr>
        <w:t>0</w:t>
      </w:r>
      <w:r w:rsidR="00BA113B" w:rsidRPr="00C810E2">
        <w:rPr>
          <w:sz w:val="24"/>
        </w:rPr>
        <w:t>0</w:t>
      </w:r>
      <w:r w:rsidRPr="00C810E2">
        <w:rPr>
          <w:sz w:val="24"/>
        </w:rPr>
        <w:t xml:space="preserve"> p.m. on </w:t>
      </w:r>
      <w:r w:rsidR="00BA113B" w:rsidRPr="00C810E2">
        <w:rPr>
          <w:sz w:val="24"/>
        </w:rPr>
        <w:t>T</w:t>
      </w:r>
      <w:r w:rsidR="0029679B">
        <w:rPr>
          <w:sz w:val="24"/>
        </w:rPr>
        <w:t>hur</w:t>
      </w:r>
      <w:r w:rsidR="00BA113B" w:rsidRPr="00C810E2">
        <w:rPr>
          <w:sz w:val="24"/>
        </w:rPr>
        <w:t>sday</w:t>
      </w:r>
      <w:r w:rsidRPr="00C810E2">
        <w:rPr>
          <w:sz w:val="24"/>
        </w:rPr>
        <w:t xml:space="preserve">, </w:t>
      </w:r>
      <w:r w:rsidR="0038666C">
        <w:rPr>
          <w:sz w:val="24"/>
        </w:rPr>
        <w:t>Ju</w:t>
      </w:r>
      <w:r w:rsidR="000326E1">
        <w:rPr>
          <w:sz w:val="24"/>
        </w:rPr>
        <w:t>ly</w:t>
      </w:r>
      <w:r w:rsidR="00830C7C">
        <w:rPr>
          <w:sz w:val="24"/>
        </w:rPr>
        <w:t xml:space="preserve"> </w:t>
      </w:r>
      <w:r w:rsidR="0038666C">
        <w:rPr>
          <w:sz w:val="24"/>
        </w:rPr>
        <w:t>1</w:t>
      </w:r>
      <w:r w:rsidR="000326E1">
        <w:rPr>
          <w:sz w:val="24"/>
        </w:rPr>
        <w:t>1</w:t>
      </w:r>
      <w:r w:rsidR="002E65C1" w:rsidRPr="00C810E2">
        <w:rPr>
          <w:sz w:val="24"/>
        </w:rPr>
        <w:t>, 20</w:t>
      </w:r>
      <w:r w:rsidR="0029679B">
        <w:rPr>
          <w:sz w:val="24"/>
        </w:rPr>
        <w:t>2</w:t>
      </w:r>
      <w:r w:rsidR="0038666C">
        <w:rPr>
          <w:sz w:val="24"/>
        </w:rPr>
        <w:t>4</w:t>
      </w:r>
      <w:r w:rsidRPr="00C810E2">
        <w:rPr>
          <w:sz w:val="24"/>
        </w:rPr>
        <w:t xml:space="preserve">, in the Town Council Chambers, </w:t>
      </w:r>
      <w:r w:rsidR="0029679B">
        <w:rPr>
          <w:sz w:val="24"/>
        </w:rPr>
        <w:t xml:space="preserve">325 W. White Mountain Blvd., </w:t>
      </w:r>
      <w:r w:rsidRPr="00C810E2">
        <w:rPr>
          <w:sz w:val="24"/>
        </w:rPr>
        <w:t>L</w:t>
      </w:r>
      <w:r w:rsidR="00BA113B" w:rsidRPr="00C810E2">
        <w:rPr>
          <w:sz w:val="24"/>
        </w:rPr>
        <w:t>akeside, Arizona</w:t>
      </w:r>
      <w:r w:rsidR="00A36118" w:rsidRPr="00C810E2">
        <w:rPr>
          <w:sz w:val="24"/>
        </w:rPr>
        <w:t xml:space="preserve"> to consider the following:</w:t>
      </w:r>
    </w:p>
    <w:p w14:paraId="3CCD54D2" w14:textId="770C97CD" w:rsidR="00D63400" w:rsidRDefault="00D63400">
      <w:pPr>
        <w:jc w:val="both"/>
        <w:rPr>
          <w:sz w:val="24"/>
        </w:rPr>
      </w:pPr>
    </w:p>
    <w:p w14:paraId="4DF619B5" w14:textId="75451063" w:rsidR="000F517A" w:rsidRPr="00C810E2" w:rsidRDefault="000F517A">
      <w:pPr>
        <w:jc w:val="both"/>
        <w:rPr>
          <w:sz w:val="24"/>
        </w:rPr>
      </w:pPr>
      <w:r>
        <w:rPr>
          <w:sz w:val="24"/>
        </w:rPr>
        <w:t>Create Town Code Chapter 17.08.055, thereby regulating the Placement of Manufactured Homes.</w:t>
      </w:r>
    </w:p>
    <w:p w14:paraId="700D8E84" w14:textId="77777777" w:rsidR="00BF1AA1" w:rsidRPr="00C810E2" w:rsidRDefault="00BF1AA1">
      <w:pPr>
        <w:jc w:val="both"/>
        <w:rPr>
          <w:sz w:val="24"/>
        </w:rPr>
      </w:pPr>
    </w:p>
    <w:p w14:paraId="5321558A" w14:textId="49A5A95A" w:rsidR="00BF1AA1" w:rsidRPr="00C810E2" w:rsidRDefault="00F73801">
      <w:pPr>
        <w:jc w:val="both"/>
        <w:rPr>
          <w:sz w:val="24"/>
        </w:rPr>
      </w:pPr>
      <w:r w:rsidRPr="00C810E2">
        <w:rPr>
          <w:sz w:val="24"/>
        </w:rPr>
        <w:t>A</w:t>
      </w:r>
      <w:r w:rsidR="00BF1AA1" w:rsidRPr="00C810E2">
        <w:rPr>
          <w:sz w:val="24"/>
        </w:rPr>
        <w:t xml:space="preserve">dditional information is available by contacting the Pinetop-Lakeside Community Development Department </w:t>
      </w:r>
      <w:r w:rsidR="00DC74EC">
        <w:rPr>
          <w:sz w:val="24"/>
        </w:rPr>
        <w:t>at the address above</w:t>
      </w:r>
      <w:r w:rsidR="00BF1AA1" w:rsidRPr="00C810E2">
        <w:rPr>
          <w:sz w:val="24"/>
        </w:rPr>
        <w:t>.</w:t>
      </w:r>
    </w:p>
    <w:p w14:paraId="40DB6513" w14:textId="77777777" w:rsidR="00BF1AA1" w:rsidRPr="00C810E2" w:rsidRDefault="00BF1AA1">
      <w:pPr>
        <w:jc w:val="both"/>
        <w:rPr>
          <w:sz w:val="24"/>
        </w:rPr>
      </w:pPr>
    </w:p>
    <w:p w14:paraId="75A571CB" w14:textId="77777777" w:rsidR="00BF1AA1" w:rsidRPr="00C810E2" w:rsidRDefault="00BF1AA1">
      <w:pPr>
        <w:rPr>
          <w:sz w:val="24"/>
        </w:rPr>
      </w:pPr>
    </w:p>
    <w:p w14:paraId="67D90750" w14:textId="432641E7" w:rsidR="00BF1AA1" w:rsidRDefault="0029679B">
      <w:pPr>
        <w:rPr>
          <w:sz w:val="24"/>
        </w:rPr>
      </w:pPr>
      <w:r>
        <w:rPr>
          <w:sz w:val="24"/>
        </w:rPr>
        <w:t>Jeremiah Loyd</w:t>
      </w:r>
      <w:r w:rsidR="00DC74EC">
        <w:rPr>
          <w:sz w:val="24"/>
        </w:rPr>
        <w:t>, P.E.</w:t>
      </w:r>
    </w:p>
    <w:p w14:paraId="2B1DEAC6" w14:textId="64D6BD48" w:rsidR="0029679B" w:rsidRPr="00C810E2" w:rsidRDefault="0029679B">
      <w:pPr>
        <w:rPr>
          <w:sz w:val="24"/>
        </w:rPr>
      </w:pPr>
      <w:r>
        <w:rPr>
          <w:sz w:val="24"/>
        </w:rPr>
        <w:t>Community Development Director</w:t>
      </w:r>
    </w:p>
    <w:p w14:paraId="0BFA8605" w14:textId="77777777" w:rsidR="00BF1AA1" w:rsidRPr="00C810E2" w:rsidRDefault="00BF1AA1">
      <w:pPr>
        <w:rPr>
          <w:sz w:val="24"/>
        </w:rPr>
      </w:pPr>
    </w:p>
    <w:p w14:paraId="24F42E42" w14:textId="50711833" w:rsidR="00BF1AA1" w:rsidRPr="00C810E2" w:rsidRDefault="00BF1AA1">
      <w:pPr>
        <w:rPr>
          <w:sz w:val="24"/>
        </w:rPr>
      </w:pPr>
    </w:p>
    <w:p w14:paraId="469F558B" w14:textId="77777777" w:rsidR="00BF1AA1" w:rsidRPr="00C810E2" w:rsidRDefault="00BF1AA1">
      <w:pPr>
        <w:rPr>
          <w:sz w:val="24"/>
        </w:rPr>
      </w:pPr>
    </w:p>
    <w:p w14:paraId="7857AD24" w14:textId="717B7D20" w:rsidR="00BF1AA1" w:rsidRPr="00C810E2" w:rsidRDefault="00BF1AA1" w:rsidP="0029679B">
      <w:pPr>
        <w:rPr>
          <w:sz w:val="24"/>
        </w:rPr>
      </w:pPr>
      <w:r w:rsidRPr="00C810E2">
        <w:rPr>
          <w:sz w:val="24"/>
        </w:rPr>
        <w:t xml:space="preserve"> </w:t>
      </w:r>
    </w:p>
    <w:sectPr w:rsidR="00BF1AA1" w:rsidRPr="00C810E2">
      <w:endnotePr>
        <w:numFmt w:val="decimal"/>
      </w:endnotePr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NDI1Mzc2t7Q0NbRU0lEKTi0uzszPAykwrAUAOtlHuywAAAA="/>
  </w:docVars>
  <w:rsids>
    <w:rsidRoot w:val="0047633E"/>
    <w:rsid w:val="000326E1"/>
    <w:rsid w:val="00051CD7"/>
    <w:rsid w:val="0006199F"/>
    <w:rsid w:val="000C5AC9"/>
    <w:rsid w:val="000F2246"/>
    <w:rsid w:val="000F517A"/>
    <w:rsid w:val="001C24F0"/>
    <w:rsid w:val="001C4ECC"/>
    <w:rsid w:val="002118CC"/>
    <w:rsid w:val="0029679B"/>
    <w:rsid w:val="002B63E3"/>
    <w:rsid w:val="002E65C1"/>
    <w:rsid w:val="003623BA"/>
    <w:rsid w:val="0038666C"/>
    <w:rsid w:val="0042413A"/>
    <w:rsid w:val="00443D30"/>
    <w:rsid w:val="00474718"/>
    <w:rsid w:val="0047633E"/>
    <w:rsid w:val="00492AC5"/>
    <w:rsid w:val="006849CE"/>
    <w:rsid w:val="006D52AB"/>
    <w:rsid w:val="00792922"/>
    <w:rsid w:val="00830C7C"/>
    <w:rsid w:val="00974335"/>
    <w:rsid w:val="00A0070D"/>
    <w:rsid w:val="00A36118"/>
    <w:rsid w:val="00A852CD"/>
    <w:rsid w:val="00B035FC"/>
    <w:rsid w:val="00B92925"/>
    <w:rsid w:val="00BA113B"/>
    <w:rsid w:val="00BA2940"/>
    <w:rsid w:val="00BA653A"/>
    <w:rsid w:val="00BD5E14"/>
    <w:rsid w:val="00BD74DB"/>
    <w:rsid w:val="00BF1AA1"/>
    <w:rsid w:val="00C810E2"/>
    <w:rsid w:val="00C877AC"/>
    <w:rsid w:val="00CE46A9"/>
    <w:rsid w:val="00D63400"/>
    <w:rsid w:val="00DA3A1D"/>
    <w:rsid w:val="00DB42ED"/>
    <w:rsid w:val="00DC4503"/>
    <w:rsid w:val="00DC74EC"/>
    <w:rsid w:val="00E51581"/>
    <w:rsid w:val="00E62648"/>
    <w:rsid w:val="00EB16C1"/>
    <w:rsid w:val="00F01970"/>
    <w:rsid w:val="00F117D8"/>
    <w:rsid w:val="00F5606F"/>
    <w:rsid w:val="00F7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4134A"/>
  <w15:chartTrackingRefBased/>
  <w15:docId w15:val="{12A7DDF4-79AD-4FE1-B151-4208F576F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F560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8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fault</dc:creator>
  <cp:keywords/>
  <dc:description/>
  <cp:lastModifiedBy>Mackenzie Valichnac</cp:lastModifiedBy>
  <cp:revision>4</cp:revision>
  <cp:lastPrinted>2023-01-06T15:49:00Z</cp:lastPrinted>
  <dcterms:created xsi:type="dcterms:W3CDTF">2024-06-17T18:15:00Z</dcterms:created>
  <dcterms:modified xsi:type="dcterms:W3CDTF">2024-06-17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f69cec38de56db46fa263667a77ec4c013649763748579a83df8776468c71</vt:lpwstr>
  </property>
</Properties>
</file>